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7F7BCC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 Java Script</w:t>
      </w:r>
      <w:r w:rsidR="009526BB"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7F7B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7F7BCC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7F7BCC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7F7BCC" w:rsidRDefault="007F7B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To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divide and style seperatly.</w:t>
      </w:r>
    </w:p>
    <w:p w:rsidR="007F7BCC" w:rsidRDefault="007F7B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To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make programming easy.</w:t>
      </w:r>
    </w:p>
    <w:p w:rsidR="007F7BCC" w:rsidRDefault="007F7B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7F7BCC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Opacity means the brightness in CSS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33EF5">
        <w:rPr>
          <w:rFonts w:ascii="Muli" w:eastAsia="Muli" w:hAnsi="Muli" w:cs="Muli"/>
          <w:sz w:val="24"/>
          <w:szCs w:val="24"/>
          <w:u w:val="single"/>
        </w:rPr>
        <w:t>JSX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3A7C32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 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A33EF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A33EF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made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odes on a laptop.</w:t>
      </w:r>
    </w:p>
    <w:p w:rsidR="00A33EF5" w:rsidRDefault="00A33EF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2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went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to “EXPO GO” mobile app.</w:t>
      </w:r>
    </w:p>
    <w:p w:rsidR="00A33EF5" w:rsidRDefault="00A33EF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1B7A2E">
        <w:rPr>
          <w:rFonts w:ascii="Muli" w:eastAsia="Muli" w:hAnsi="Muli" w:cs="Muli"/>
          <w:sz w:val="24"/>
          <w:szCs w:val="24"/>
          <w:u w:val="single"/>
        </w:rPr>
        <w:t>clicked</w:t>
      </w:r>
      <w:proofErr w:type="gramEnd"/>
      <w:r w:rsidR="001B7A2E">
        <w:rPr>
          <w:rFonts w:ascii="Muli" w:eastAsia="Muli" w:hAnsi="Muli" w:cs="Muli"/>
          <w:sz w:val="24"/>
          <w:szCs w:val="24"/>
          <w:u w:val="single"/>
        </w:rPr>
        <w:t xml:space="preserve"> “Scan QR Code”.</w:t>
      </w:r>
    </w:p>
    <w:p w:rsidR="001B7A2E" w:rsidRDefault="001B7A2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4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and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scaned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the QR code.</w:t>
      </w:r>
    </w:p>
    <w:p w:rsidR="001B7A2E" w:rsidRPr="00A33EF5" w:rsidRDefault="001B7A2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5:That’s it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33EF5">
        <w:rPr>
          <w:rFonts w:ascii="Muli" w:eastAsia="Muli" w:hAnsi="Muli" w:cs="Muli"/>
          <w:sz w:val="24"/>
          <w:szCs w:val="24"/>
          <w:u w:val="single"/>
        </w:rPr>
        <w:t xml:space="preserve"> To use HTML in JSX programming languag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33EF5">
        <w:rPr>
          <w:rFonts w:ascii="Muli" w:eastAsia="Muli" w:hAnsi="Muli" w:cs="Muli"/>
          <w:sz w:val="24"/>
          <w:szCs w:val="24"/>
          <w:u w:val="single"/>
        </w:rPr>
        <w:t xml:space="preserve"> The codes that are in return function only will wor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A33EF5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A33EF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1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Text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like “My First React Component”.</w:t>
      </w:r>
    </w:p>
    <w:p w:rsidR="00A33EF5" w:rsidRDefault="00A33EF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2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My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name.</w:t>
      </w:r>
    </w:p>
    <w:p w:rsidR="00A33EF5" w:rsidRDefault="00A33EF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3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A</w:t>
      </w:r>
      <w:proofErr w:type="gramEnd"/>
      <w:r>
        <w:rPr>
          <w:rFonts w:ascii="Muli" w:eastAsia="Muli" w:hAnsi="Muli" w:cs="Muli"/>
          <w:sz w:val="24"/>
          <w:szCs w:val="24"/>
          <w:u w:val="single"/>
        </w:rPr>
        <w:t xml:space="preserve"> click me box.</w:t>
      </w:r>
    </w:p>
    <w:p w:rsidR="00A33EF5" w:rsidRDefault="00A33EF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6016FF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B7A2E"/>
    <w:rsid w:val="002F4499"/>
    <w:rsid w:val="003A7C32"/>
    <w:rsid w:val="006016FF"/>
    <w:rsid w:val="007F7BCC"/>
    <w:rsid w:val="009526BB"/>
    <w:rsid w:val="00A33EF5"/>
    <w:rsid w:val="00FB31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016FF"/>
  </w:style>
  <w:style w:type="paragraph" w:styleId="Heading1">
    <w:name w:val="heading 1"/>
    <w:basedOn w:val="Normal"/>
    <w:next w:val="Normal"/>
    <w:uiPriority w:val="9"/>
    <w:qFormat/>
    <w:rsid w:val="006016FF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6016FF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6016FF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6016FF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6016FF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6016FF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6016FF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6016FF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218</Words>
  <Characters>124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6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rodh</cp:lastModifiedBy>
  <cp:revision>8</cp:revision>
  <dcterms:created xsi:type="dcterms:W3CDTF">2021-01-06T05:46:00Z</dcterms:created>
  <dcterms:modified xsi:type="dcterms:W3CDTF">2021-07-22T14:29:00Z</dcterms:modified>
</cp:coreProperties>
</file>